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E9F52" w14:textId="43A4F843" w:rsidR="005D5C16" w:rsidRPr="004F6DC3" w:rsidRDefault="005D5C16" w:rsidP="005D5C1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  <w:lang w:val="pt-BR"/>
        </w:rPr>
      </w:pPr>
      <w:r w:rsidRPr="004F6DC3">
        <w:rPr>
          <w:rFonts w:ascii="Calibri" w:eastAsia="Calibri" w:hAnsi="Calibri" w:cs="Calibri"/>
          <w:color w:val="000000"/>
          <w:sz w:val="22"/>
          <w:szCs w:val="22"/>
          <w:lang w:val="pt-BR"/>
        </w:rPr>
        <w:t xml:space="preserve">AVALIAÇÃO DA </w:t>
      </w:r>
      <w:r w:rsidR="0095160F" w:rsidRPr="004F6DC3">
        <w:rPr>
          <w:rFonts w:ascii="Calibri" w:eastAsia="Calibri" w:hAnsi="Calibri" w:cs="Calibri"/>
          <w:b/>
          <w:color w:val="000000"/>
          <w:sz w:val="22"/>
          <w:szCs w:val="22"/>
          <w:lang w:val="pt-BR"/>
        </w:rPr>
        <w:t>DISSERTAÇÃO DE MESTRADO</w:t>
      </w:r>
    </w:p>
    <w:p w14:paraId="0272E3DD" w14:textId="2DDFC632" w:rsidR="005D5C16" w:rsidRPr="004F6DC3" w:rsidRDefault="005D5C16" w:rsidP="005D5C1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Calibri" w:eastAsia="Calibri" w:hAnsi="Calibri" w:cs="Calibri"/>
          <w:color w:val="000000"/>
          <w:sz w:val="22"/>
          <w:szCs w:val="22"/>
          <w:lang w:val="pt-BR"/>
        </w:rPr>
      </w:pPr>
      <w:r w:rsidRPr="004F6DC3">
        <w:rPr>
          <w:rFonts w:ascii="Calibri" w:eastAsia="Calibri" w:hAnsi="Calibri" w:cs="Calibri"/>
          <w:color w:val="000000"/>
          <w:sz w:val="22"/>
          <w:szCs w:val="22"/>
          <w:lang w:val="pt-BR"/>
        </w:rPr>
        <w:t xml:space="preserve">ENGENHARIAS III – QUADRIÊNIO </w:t>
      </w:r>
      <w:r w:rsidR="00533807">
        <w:rPr>
          <w:rFonts w:ascii="Calibri" w:eastAsia="Calibri" w:hAnsi="Calibri" w:cs="Calibri"/>
          <w:color w:val="000000"/>
          <w:sz w:val="22"/>
          <w:szCs w:val="22"/>
          <w:lang w:val="pt-BR"/>
        </w:rPr>
        <w:t>2025-2028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8"/>
        <w:gridCol w:w="4448"/>
      </w:tblGrid>
      <w:tr w:rsidR="005D5C16" w:rsidRPr="004F6DC3" w14:paraId="0DB600AC" w14:textId="77777777" w:rsidTr="00DD44EF">
        <w:tc>
          <w:tcPr>
            <w:tcW w:w="4478" w:type="dxa"/>
          </w:tcPr>
          <w:p w14:paraId="0C9C3BF4" w14:textId="30D2851B" w:rsidR="005D5C16" w:rsidRPr="004F6DC3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Instituição de ensino:   </w:t>
            </w:r>
            <w:r w:rsidR="0059286A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UFF</w:t>
            </w: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                                   </w:t>
            </w:r>
          </w:p>
        </w:tc>
        <w:tc>
          <w:tcPr>
            <w:tcW w:w="4448" w:type="dxa"/>
          </w:tcPr>
          <w:p w14:paraId="60B4A8A1" w14:textId="753A46B9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Programa:</w:t>
            </w:r>
            <w:r w:rsidR="00C11FAA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C11FAA" w:rsidRP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ENGENHARIA DE PRODUÇÃO</w:t>
            </w:r>
          </w:p>
        </w:tc>
      </w:tr>
      <w:tr w:rsidR="005D5C16" w:rsidRPr="004F6DC3" w14:paraId="52496A0B" w14:textId="77777777" w:rsidTr="00DD44EF">
        <w:tc>
          <w:tcPr>
            <w:tcW w:w="8926" w:type="dxa"/>
            <w:gridSpan w:val="2"/>
          </w:tcPr>
          <w:p w14:paraId="1A448906" w14:textId="381E8FE8" w:rsidR="005D5C16" w:rsidRPr="004F6DC3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 do candidato:</w:t>
            </w:r>
            <w:r w:rsidR="00D932A9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Nome</w:t>
            </w:r>
          </w:p>
        </w:tc>
      </w:tr>
      <w:tr w:rsidR="005D5C16" w:rsidRPr="004F6DC3" w14:paraId="7D78C628" w14:textId="77777777" w:rsidTr="00DD44EF">
        <w:tc>
          <w:tcPr>
            <w:tcW w:w="8926" w:type="dxa"/>
            <w:gridSpan w:val="2"/>
          </w:tcPr>
          <w:p w14:paraId="6576110B" w14:textId="1A17830E" w:rsidR="005D5C16" w:rsidRPr="004F6DC3" w:rsidRDefault="005D5C16" w:rsidP="00BA04C8">
            <w:pPr>
              <w:autoSpaceDE w:val="0"/>
              <w:autoSpaceDN w:val="0"/>
              <w:adjustRightInd w:val="0"/>
              <w:rPr>
                <w:rFonts w:ascii="DejaVuSans-Bold" w:eastAsiaTheme="minorHAnsi" w:hAnsi="DejaVuSans-Bold" w:cs="DejaVuSans-Bold"/>
                <w:b/>
                <w:bCs/>
                <w:sz w:val="22"/>
                <w:szCs w:val="22"/>
                <w:lang w:val="en-US" w:eastAsia="en-US"/>
              </w:rPr>
            </w:pPr>
            <w:proofErr w:type="spellStart"/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>Título</w:t>
            </w:r>
            <w:proofErr w:type="spellEnd"/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 xml:space="preserve"> da </w:t>
            </w:r>
            <w:proofErr w:type="spellStart"/>
            <w:r w:rsidR="00BB2985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>dissertação</w:t>
            </w:r>
            <w:proofErr w:type="spellEnd"/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>:</w:t>
            </w:r>
            <w:r w:rsidR="00D932A9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4F6DC3" w:rsidRPr="004F6DC3">
              <w:rPr>
                <w:rFonts w:ascii="Calibri" w:eastAsiaTheme="minorHAnsi" w:hAnsi="Calibri" w:cs="Calibri"/>
                <w:b/>
                <w:bCs/>
                <w:sz w:val="22"/>
                <w:szCs w:val="22"/>
                <w:lang w:val="en-US" w:eastAsia="en-US"/>
              </w:rPr>
              <w:t>Título</w:t>
            </w:r>
            <w:proofErr w:type="spellEnd"/>
          </w:p>
        </w:tc>
      </w:tr>
      <w:tr w:rsidR="005D5C16" w:rsidRPr="004F6DC3" w14:paraId="2BD00DF1" w14:textId="77777777" w:rsidTr="00DD44EF">
        <w:tc>
          <w:tcPr>
            <w:tcW w:w="8926" w:type="dxa"/>
            <w:gridSpan w:val="2"/>
          </w:tcPr>
          <w:p w14:paraId="1D56F3B4" w14:textId="33B699BC" w:rsidR="005D5C16" w:rsidRPr="004F6DC3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Data da defesa: </w:t>
            </w:r>
            <w:r w:rsid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XX</w:t>
            </w:r>
            <w:r w:rsidRP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/</w:t>
            </w:r>
            <w:r w:rsid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XX</w:t>
            </w:r>
            <w:r w:rsidRP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/</w:t>
            </w:r>
            <w:r w:rsid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XXXX</w:t>
            </w:r>
          </w:p>
        </w:tc>
      </w:tr>
      <w:tr w:rsidR="005D5C16" w:rsidRPr="004F6DC3" w14:paraId="01070908" w14:textId="77777777" w:rsidTr="00DD44EF">
        <w:tc>
          <w:tcPr>
            <w:tcW w:w="8926" w:type="dxa"/>
            <w:gridSpan w:val="2"/>
            <w:tcBorders>
              <w:bottom w:val="nil"/>
            </w:tcBorders>
            <w:vAlign w:val="center"/>
          </w:tcPr>
          <w:p w14:paraId="67B3B050" w14:textId="27E1BFA1" w:rsidR="005D5C16" w:rsidRPr="004F6DC3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</w:pPr>
            <w:r w:rsidRPr="004F6DC3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 xml:space="preserve">AVALIAÇÃO </w:t>
            </w:r>
            <w:r w:rsidR="00A54BCD" w:rsidRPr="004F6DC3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 xml:space="preserve">DA </w:t>
            </w:r>
            <w:r w:rsidR="0095160F" w:rsidRPr="004F6DC3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>DISSERTAÇÃO</w:t>
            </w:r>
          </w:p>
          <w:p w14:paraId="737FDE20" w14:textId="2377DA86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Pede-se à </w:t>
            </w:r>
            <w:r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banca examinadora</w:t>
            </w: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 que avalie:</w:t>
            </w:r>
          </w:p>
          <w:p w14:paraId="0B797581" w14:textId="39B1ACCD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1) Qual é a </w:t>
            </w:r>
            <w:r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 xml:space="preserve">contribuição da </w:t>
            </w:r>
            <w:r w:rsidR="0095160F"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dissertação de mestrado à linha de pesquisa</w:t>
            </w:r>
            <w:r w:rsidR="0095160F" w:rsidRPr="004F6DC3">
              <w:rPr>
                <w:rFonts w:ascii="Calibri" w:eastAsia="Calibri" w:hAnsi="Calibri" w:cs="Calibri"/>
                <w:i/>
                <w:iCs/>
                <w:lang w:val="pt-BR"/>
              </w:rPr>
              <w:t>,</w:t>
            </w:r>
            <w:r w:rsidRPr="004F6DC3">
              <w:rPr>
                <w:rFonts w:ascii="Calibri" w:eastAsia="Calibri" w:hAnsi="Calibri" w:cs="Calibri"/>
                <w:color w:val="C00000"/>
                <w:lang w:val="pt-BR"/>
              </w:rPr>
              <w:t xml:space="preserve"> </w:t>
            </w: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>na área d</w:t>
            </w:r>
            <w:r w:rsidR="0095160F" w:rsidRPr="004F6DC3">
              <w:rPr>
                <w:rFonts w:ascii="Calibri" w:eastAsia="Calibri" w:hAnsi="Calibri" w:cs="Calibri"/>
                <w:color w:val="000000"/>
                <w:lang w:val="pt-BR"/>
              </w:rPr>
              <w:t>e concentração</w:t>
            </w: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 em que se enquadra?</w:t>
            </w:r>
          </w:p>
          <w:p w14:paraId="1CC777F9" w14:textId="7F3488A0" w:rsidR="00BB2985" w:rsidRDefault="00BB2985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1D6A5F55" w14:textId="14D80770" w:rsidR="004F6DC3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3EA21912" w14:textId="6BA8A905" w:rsidR="004F6DC3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40690AB8" w14:textId="18CD0FE2" w:rsidR="004F6DC3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0DE71F2E" w14:textId="77777777" w:rsidR="004F6DC3" w:rsidRPr="004F6DC3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248FC1DC" w14:textId="2D7BA6BE" w:rsidR="005D5C16" w:rsidRPr="004F6DC3" w:rsidRDefault="005D5C16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4F6DC3">
              <w:rPr>
                <w:rFonts w:ascii="Calibri" w:eastAsia="Calibri" w:hAnsi="Calibri" w:cs="Calibri"/>
                <w:lang w:val="pt-BR"/>
              </w:rPr>
              <w:t xml:space="preserve">2) Qual foi o </w:t>
            </w:r>
            <w:r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 xml:space="preserve">domínio do conhecimento que dá suporte à </w:t>
            </w:r>
            <w:r w:rsidR="0095160F"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dissertação</w:t>
            </w: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 demonstrado pelo candidato durante a defesa?</w:t>
            </w:r>
          </w:p>
          <w:p w14:paraId="08A94044" w14:textId="77777777" w:rsidR="005D5C16" w:rsidRDefault="005D5C16" w:rsidP="004F6DC3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5A513F85" w14:textId="77777777" w:rsidR="004F6DC3" w:rsidRDefault="004F6DC3" w:rsidP="004F6DC3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39C53188" w14:textId="77777777" w:rsidR="004F6DC3" w:rsidRDefault="004F6DC3" w:rsidP="004F6DC3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19482D85" w14:textId="79FEA9CE" w:rsidR="004F6DC3" w:rsidRPr="004F6DC3" w:rsidRDefault="004F6DC3" w:rsidP="004F6DC3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</w:tc>
      </w:tr>
      <w:tr w:rsidR="005D5C16" w:rsidRPr="004F6DC3" w14:paraId="79E7A1B7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F236DA" w14:textId="2B9492F2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D932A9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Orientador</w:t>
            </w:r>
          </w:p>
          <w:p w14:paraId="382EEC7D" w14:textId="71E4BB37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:</w:t>
            </w:r>
            <w:r w:rsidR="00D932A9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</w:t>
            </w:r>
            <w:r w:rsid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UFF</w:t>
            </w:r>
            <w:r w:rsidR="00B83159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                          </w:t>
            </w:r>
            <w:r w:rsidR="00C05DE2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                                                       </w:t>
            </w:r>
            <w:r w:rsidR="00C05DE2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  <w:p w14:paraId="7B334B96" w14:textId="5B67EC75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</w:p>
        </w:tc>
      </w:tr>
      <w:tr w:rsidR="005D5C16" w:rsidRPr="004F6DC3" w14:paraId="49FF0B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33DCCC" w14:textId="662CD245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>Nome:</w:t>
            </w:r>
            <w:r w:rsidR="00D932A9" w:rsidRPr="004F6DC3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 xml:space="preserve"> </w:t>
            </w:r>
          </w:p>
          <w:p w14:paraId="4EAA4691" w14:textId="669732AB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>Instituição:</w:t>
            </w:r>
            <w:r w:rsidR="004F6DC3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 xml:space="preserve"> </w:t>
            </w:r>
            <w:r w:rsidR="00C05DE2" w:rsidRPr="004F6DC3">
              <w:rPr>
                <w:rFonts w:asciiTheme="minorHAnsi" w:hAnsiTheme="minorHAnsi" w:cstheme="minorHAnsi"/>
                <w:color w:val="555555"/>
                <w:sz w:val="20"/>
                <w:szCs w:val="20"/>
                <w:shd w:val="clear" w:color="auto" w:fill="FFFFFF"/>
                <w:lang w:val="pt-BR"/>
              </w:rPr>
              <w:t xml:space="preserve">                                                                                            </w:t>
            </w:r>
            <w:r w:rsidR="00C05DE2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  <w:p w14:paraId="7561F4F3" w14:textId="296AF8ED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4F6DC3" w14:paraId="0FA83B59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571C61" w14:textId="5DA0A509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</w:p>
          <w:p w14:paraId="20E8935A" w14:textId="2CF4F5AC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310BD1" w:rsidRPr="004F6DC3">
              <w:rPr>
                <w:rFonts w:ascii="Calibri" w:hAnsi="Calibri" w:cs="Calibri"/>
                <w:color w:val="555555"/>
                <w:sz w:val="20"/>
                <w:szCs w:val="20"/>
                <w:shd w:val="clear" w:color="auto" w:fill="FFFFFF"/>
                <w:lang w:val="pt-BR"/>
              </w:rPr>
              <w:t xml:space="preserve">                                                                                          </w:t>
            </w:r>
            <w:r w:rsidR="00310BD1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  <w:p w14:paraId="15699C92" w14:textId="018B99D3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4F6DC3" w14:paraId="03CC0A02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F9828C" w14:textId="6BB6F4E6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</w:t>
            </w:r>
            <w:r w:rsidRPr="004F6DC3">
              <w:rPr>
                <w:rFonts w:asciiTheme="minorHAnsi" w:eastAsia="Calibri" w:hAnsiTheme="minorHAnsi" w:cstheme="minorHAnsi"/>
                <w:color w:val="000000"/>
                <w:sz w:val="20"/>
                <w:szCs w:val="20"/>
                <w:lang w:val="pt-BR"/>
              </w:rPr>
              <w:t>:</w:t>
            </w:r>
          </w:p>
          <w:p w14:paraId="10180031" w14:textId="321B0795" w:rsidR="005D5C16" w:rsidRPr="004F6DC3" w:rsidRDefault="005D5C16" w:rsidP="00310B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</w:t>
            </w:r>
            <w:r w:rsidR="00310BD1" w:rsidRPr="004F6DC3">
              <w:rPr>
                <w:rFonts w:ascii="Calibri" w:hAnsi="Calibri" w:cs="Calibri"/>
                <w:color w:val="555555"/>
                <w:sz w:val="20"/>
                <w:szCs w:val="20"/>
                <w:shd w:val="clear" w:color="auto" w:fill="FFFFFF"/>
                <w:lang w:val="pt-BR"/>
              </w:rPr>
              <w:t xml:space="preserve">                                                                                        </w:t>
            </w:r>
            <w:r w:rsidR="00310BD1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</w:tc>
      </w:tr>
      <w:tr w:rsidR="005D5C16" w:rsidRPr="004F6DC3" w14:paraId="1624C77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6C988A" w14:textId="18876E09" w:rsidR="005D5C16" w:rsidRPr="004F6DC3" w:rsidRDefault="005D5C16" w:rsidP="009516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4F6DC3" w14:paraId="1604DCE5" w14:textId="77777777" w:rsidTr="00DD44EF">
        <w:tc>
          <w:tcPr>
            <w:tcW w:w="8926" w:type="dxa"/>
            <w:gridSpan w:val="2"/>
            <w:tcBorders>
              <w:top w:val="nil"/>
            </w:tcBorders>
          </w:tcPr>
          <w:p w14:paraId="1C04F833" w14:textId="4598267C" w:rsidR="005D5C16" w:rsidRPr="004F6DC3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4F6DC3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pt-BR"/>
              </w:rPr>
              <w:t xml:space="preserve">INDICAÇÃO DA </w:t>
            </w:r>
            <w:r w:rsidR="00BB2985" w:rsidRPr="004F6DC3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pt-BR"/>
              </w:rPr>
              <w:t>DISSERTAÇÃO</w:t>
            </w:r>
            <w:r w:rsidRPr="004F6DC3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pt-BR"/>
              </w:rPr>
              <w:t xml:space="preserve"> PELA COORDENAÇÂO DO PROGRAMA</w:t>
            </w:r>
          </w:p>
          <w:p w14:paraId="05B27973" w14:textId="6183EAE6" w:rsidR="005D5C16" w:rsidRPr="004F6DC3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- Indico como uma das melhores </w:t>
            </w:r>
            <w:r w:rsidR="0095160F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dissertações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defendidas e aprovadas no programa, no quadriênio 20</w:t>
            </w:r>
            <w:r w:rsidR="0059286A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21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-202</w:t>
            </w:r>
            <w:r w:rsidR="0059286A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4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.</w:t>
            </w:r>
          </w:p>
          <w:p w14:paraId="568CAD2B" w14:textId="4C196D9C" w:rsidR="005D5C16" w:rsidRPr="004F6DC3" w:rsidRDefault="005D5C16" w:rsidP="00310BD1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- A </w:t>
            </w:r>
            <w:r w:rsidR="0095160F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dissertação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foi </w:t>
            </w:r>
            <w:r w:rsidRPr="004F6DC3">
              <w:rPr>
                <w:rFonts w:ascii="Calibri" w:eastAsia="Calibri" w:hAnsi="Calibri" w:cs="Calibri"/>
                <w:sz w:val="20"/>
                <w:szCs w:val="20"/>
                <w:lang w:val="pt-BR"/>
              </w:rPr>
              <w:t>recipiente do seguinte prêmio, menção honrosa ou outra forma de reconhecimento:</w:t>
            </w:r>
          </w:p>
          <w:p w14:paraId="6DDC2701" w14:textId="77777777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2"/>
              <w:rPr>
                <w:rFonts w:ascii="Calibri" w:eastAsia="Calibri" w:hAnsi="Calibri" w:cs="Calibri"/>
                <w:sz w:val="18"/>
                <w:szCs w:val="18"/>
                <w:lang w:val="pt-BR"/>
              </w:rPr>
            </w:pPr>
          </w:p>
          <w:p w14:paraId="31D15025" w14:textId="77777777" w:rsidR="005D5C16" w:rsidRPr="004F6DC3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7"/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___, __/ __/ ____</w:t>
            </w:r>
          </w:p>
          <w:p w14:paraId="45FC5BCE" w14:textId="7004BE12" w:rsidR="005D5C16" w:rsidRPr="004F6DC3" w:rsidRDefault="00BB2985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602"/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l</w:t>
            </w:r>
            <w:r w:rsidR="005D5C16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ocal                    data                  </w:t>
            </w:r>
          </w:p>
          <w:p w14:paraId="7D5AC8CC" w14:textId="77777777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</w:p>
          <w:p w14:paraId="1ED62795" w14:textId="77777777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_______________________________</w:t>
            </w:r>
          </w:p>
          <w:p w14:paraId="18B94125" w14:textId="50744BA9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  <w:r w:rsidR="0095160F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do Coordenador do Programa de Pós-Graduação</w:t>
            </w:r>
          </w:p>
        </w:tc>
      </w:tr>
    </w:tbl>
    <w:p w14:paraId="539AF65C" w14:textId="77777777" w:rsidR="005D5C16" w:rsidRPr="004F6DC3" w:rsidRDefault="005D5C16" w:rsidP="009F0DEB">
      <w:pPr>
        <w:pStyle w:val="SemEspaamento"/>
      </w:pPr>
    </w:p>
    <w:sectPr w:rsidR="005D5C16" w:rsidRPr="004F6DC3" w:rsidSect="009F0DEB">
      <w:pgSz w:w="11906" w:h="16838"/>
      <w:pgMar w:top="1418" w:right="1701" w:bottom="102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sDQ2NTSyNLQwMbZQ0lEKTi0uzszPAykwrAUAHLmVHiwAAAA="/>
  </w:docVars>
  <w:rsids>
    <w:rsidRoot w:val="005D5C16"/>
    <w:rsid w:val="001758FB"/>
    <w:rsid w:val="002C00BD"/>
    <w:rsid w:val="00310BD1"/>
    <w:rsid w:val="0047027A"/>
    <w:rsid w:val="004B53C1"/>
    <w:rsid w:val="004F6DC3"/>
    <w:rsid w:val="00533807"/>
    <w:rsid w:val="0059286A"/>
    <w:rsid w:val="005D5C16"/>
    <w:rsid w:val="0095160F"/>
    <w:rsid w:val="009A1BC9"/>
    <w:rsid w:val="009F0DEB"/>
    <w:rsid w:val="00A54BCD"/>
    <w:rsid w:val="00B83159"/>
    <w:rsid w:val="00BA04C8"/>
    <w:rsid w:val="00BA2E1A"/>
    <w:rsid w:val="00BB2985"/>
    <w:rsid w:val="00C05DE2"/>
    <w:rsid w:val="00C11FAA"/>
    <w:rsid w:val="00C7435E"/>
    <w:rsid w:val="00CD3535"/>
    <w:rsid w:val="00D932A9"/>
    <w:rsid w:val="00DA455B"/>
    <w:rsid w:val="00F460CA"/>
    <w:rsid w:val="00FD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631D5"/>
  <w15:chartTrackingRefBased/>
  <w15:docId w15:val="{C75ED125-CA6D-4364-AB4C-743D8199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5D5C16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5D5C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2B168E59D9C479C63E165D5F7C937" ma:contentTypeVersion="13" ma:contentTypeDescription="Crie um novo documento." ma:contentTypeScope="" ma:versionID="334032f835554da7f715c934996bf26e">
  <xsd:schema xmlns:xsd="http://www.w3.org/2001/XMLSchema" xmlns:xs="http://www.w3.org/2001/XMLSchema" xmlns:p="http://schemas.microsoft.com/office/2006/metadata/properties" xmlns:ns3="da9fd566-6a19-44fa-8df1-064a9a572b72" xmlns:ns4="3a0fc4ba-91e4-41b4-9ebd-bae5c0f36aff" targetNamespace="http://schemas.microsoft.com/office/2006/metadata/properties" ma:root="true" ma:fieldsID="bfefb4baf2fa91cade11a981920fc248" ns3:_="" ns4:_="">
    <xsd:import namespace="da9fd566-6a19-44fa-8df1-064a9a572b72"/>
    <xsd:import namespace="3a0fc4ba-91e4-41b4-9ebd-bae5c0f36a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d566-6a19-44fa-8df1-064a9a572b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fc4ba-91e4-41b4-9ebd-bae5c0f36a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6E915B-6FCA-4E66-BAE4-3C956EA7D8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fd566-6a19-44fa-8df1-064a9a572b72"/>
    <ds:schemaRef ds:uri="3a0fc4ba-91e4-41b4-9ebd-bae5c0f36a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1A3428-6E2D-46C5-ABA6-504FBFD3B0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33950F-B2BB-41EB-B075-CF6A150045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amiya</dc:creator>
  <cp:keywords/>
  <dc:description/>
  <cp:lastModifiedBy>Hermilcinéa Alves da silva</cp:lastModifiedBy>
  <cp:revision>2</cp:revision>
  <dcterms:created xsi:type="dcterms:W3CDTF">2025-03-13T01:49:00Z</dcterms:created>
  <dcterms:modified xsi:type="dcterms:W3CDTF">2025-03-13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2B168E59D9C479C63E165D5F7C937</vt:lpwstr>
  </property>
</Properties>
</file>